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Krish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30,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-check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779a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Krish</dc:creator>
  <dcterms:created xsi:type="dcterms:W3CDTF">2020-04-30T07:58:19Z</dcterms:created>
  <dcterms:modified xsi:type="dcterms:W3CDTF">2020-04-30T07:58:19Z</dcterms:modified>
</cp:coreProperties>
</file>